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58BC9DA7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779A83DD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FB462A" w:rsidRPr="002219C9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: From the perspective of process state superposition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366787">
              <w:rPr>
                <w:rFonts w:ascii="Times New Roman" w:eastAsia="仿宋" w:hAnsi="Times New Roman"/>
                <w:sz w:val="24"/>
                <w:szCs w:val="24"/>
              </w:rPr>
              <w:t>Structures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 xml:space="preserve">Semantic segmentation of large-scale segmental lining point clouds using 3D deep learning, 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22C0904C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BC07F1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65734" w14:textId="77777777" w:rsidR="0018119B" w:rsidRDefault="0018119B" w:rsidP="000F2CC4">
      <w:r>
        <w:separator/>
      </w:r>
    </w:p>
  </w:endnote>
  <w:endnote w:type="continuationSeparator" w:id="0">
    <w:p w14:paraId="2D6D35F3" w14:textId="77777777" w:rsidR="0018119B" w:rsidRDefault="0018119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7603D" w14:textId="77777777" w:rsidR="0018119B" w:rsidRDefault="0018119B" w:rsidP="000F2CC4">
      <w:r>
        <w:separator/>
      </w:r>
    </w:p>
  </w:footnote>
  <w:footnote w:type="continuationSeparator" w:id="0">
    <w:p w14:paraId="08AC9CEC" w14:textId="77777777" w:rsidR="0018119B" w:rsidRDefault="0018119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arBQC29gwZ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9</TotalTime>
  <Pages>5</Pages>
  <Words>1825</Words>
  <Characters>10405</Characters>
  <Application>Microsoft Office Word</Application>
  <DocSecurity>0</DocSecurity>
  <Lines>86</Lines>
  <Paragraphs>24</Paragraphs>
  <ScaleCrop>false</ScaleCrop>
  <Company/>
  <LinksUpToDate>false</LinksUpToDate>
  <CharactersWithSpaces>1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60</cp:revision>
  <cp:lastPrinted>2024-11-03T03:54:00Z</cp:lastPrinted>
  <dcterms:created xsi:type="dcterms:W3CDTF">2023-03-15T15:20:00Z</dcterms:created>
  <dcterms:modified xsi:type="dcterms:W3CDTF">2025-05-24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